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DAEEF" w14:textId="061B55A4" w:rsidR="00792C7E" w:rsidRPr="00A5028F" w:rsidRDefault="00BA2E9F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B916D1" w:rsidRPr="00A5028F">
        <w:rPr>
          <w:rFonts w:ascii="Helvetica" w:hAnsi="Helvetica" w:cs="Arial"/>
          <w:i/>
          <w:iCs/>
          <w:sz w:val="20"/>
          <w:szCs w:val="24"/>
          <w:lang w:val="lt-LT"/>
        </w:rPr>
        <w:t>In vitro</w:t>
      </w:r>
      <w:r w:rsidR="00B916D1" w:rsidRPr="00A5028F">
        <w:rPr>
          <w:rFonts w:ascii="Helvetica" w:hAnsi="Helvetica" w:cs="Arial"/>
          <w:sz w:val="20"/>
          <w:szCs w:val="24"/>
          <w:lang w:val="lt-LT"/>
        </w:rPr>
        <w:t xml:space="preserve"> būdas, skirtas a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>udinių generavim</w:t>
      </w:r>
      <w:r w:rsidR="00B916D1" w:rsidRPr="00A5028F">
        <w:rPr>
          <w:rFonts w:ascii="Helvetica" w:hAnsi="Helvetica" w:cs="Arial"/>
          <w:sz w:val="20"/>
          <w:szCs w:val="24"/>
          <w:lang w:val="lt-LT"/>
        </w:rPr>
        <w:t>ui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>, apimantis izoliuot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ų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 išgrynint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ų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 ir padaugint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ų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 ABCB5 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>teigiamų dermos mezenchiminių kamieninių ląstelių preparato aktyv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in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imą </w:t>
      </w:r>
      <w:r w:rsidR="00792C7E" w:rsidRPr="00A5028F">
        <w:rPr>
          <w:rFonts w:ascii="Helvetica" w:hAnsi="Helvetica" w:cs="Arial"/>
          <w:i/>
          <w:iCs/>
          <w:sz w:val="20"/>
          <w:szCs w:val="24"/>
          <w:lang w:val="lt-LT"/>
        </w:rPr>
        <w:t>in vitro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 xml:space="preserve"> sąlygomis tam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kad jos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 diferencijuo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tųsi</w:t>
      </w:r>
      <w:r w:rsidR="00792C7E" w:rsidRPr="00A5028F">
        <w:rPr>
          <w:rFonts w:ascii="Helvetica" w:hAnsi="Helvetica" w:cs="Arial"/>
          <w:sz w:val="20"/>
          <w:szCs w:val="24"/>
          <w:lang w:val="lt-LT"/>
        </w:rPr>
        <w:t xml:space="preserve"> į kaulų, kremzlių, raiščių, sausgyslių, stromos, raumenų ir riebalines ląsteles.</w:t>
      </w:r>
    </w:p>
    <w:p w14:paraId="7CFCD9D7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3E1734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2. Būdas pagal 1 punktą, kur izoliuotas ABCB5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teigiamų dermos mezenchiminių kamieninių ląstelių preparatas pirmiausia yra auginamas nediferencijuotoje būsenoje mitozin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io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B211A" w:rsidRPr="00A5028F">
        <w:rPr>
          <w:rFonts w:ascii="Helvetica" w:hAnsi="Helvetica" w:cs="Arial"/>
          <w:sz w:val="20"/>
          <w:szCs w:val="24"/>
          <w:lang w:val="lt-LT"/>
        </w:rPr>
        <w:t>dauginimosi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būdu.</w:t>
      </w:r>
    </w:p>
    <w:p w14:paraId="680CD05F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A2CC57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 xml:space="preserve">3. Būdas pagal 1 punktą, kur izoliuotas ABCB5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>teigiamų dermos mezenchiminių kamieninių ląstelių preparatas yra sėjamas ant matricos.</w:t>
      </w:r>
    </w:p>
    <w:p w14:paraId="5685FACC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F3521A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4. Būdas pagal 3 punktą, kur matrica yra polimerinis tinklelis arba kempinė.</w:t>
      </w:r>
    </w:p>
    <w:p w14:paraId="4DA1A229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D6DC54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5. Būdas pagal 3 punktą, kur matrica yra polimerinis hidrogelis.</w:t>
      </w:r>
    </w:p>
    <w:p w14:paraId="69CF6FC2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FF5F3C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 xml:space="preserve">6. ABCB5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teigiamų odos mezenchiminių kamieninių ląstelių kompozicija, skirta naudoti skatinant audinių regeneraciją, gydant jungiamojo audinio sutrikimą, kur ABCB5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teigiamos dermos mezenchiminės kamieninės ląstelės yra naudojamos </w:t>
      </w:r>
      <w:r w:rsidRPr="00A5028F">
        <w:rPr>
          <w:rFonts w:ascii="Helvetica" w:hAnsi="Helvetica" w:cs="Arial"/>
          <w:i/>
          <w:iCs/>
          <w:sz w:val="20"/>
          <w:szCs w:val="24"/>
          <w:lang w:val="lt-LT"/>
        </w:rPr>
        <w:t>in vivo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>sąlygomis tam, kad būtų generuojamas audinys,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>sužad</w:t>
      </w:r>
      <w:r w:rsidRPr="00A5028F">
        <w:rPr>
          <w:rFonts w:ascii="Helvetica" w:hAnsi="Helvetica" w:cs="Arial"/>
          <w:sz w:val="20"/>
          <w:szCs w:val="24"/>
          <w:lang w:val="lt-LT"/>
        </w:rPr>
        <w:t>inant diferenciaciją, ir kur audinys yra kaulas, kremzlė, raiščiai, sausgyslės, stroma, raumenys ar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>ba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riebalai.</w:t>
      </w:r>
    </w:p>
    <w:p w14:paraId="40F56101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9745E5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 xml:space="preserve">7. Kompozicija, skirta naudoti pagal 6 punktą, kur ABCB5 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>teigiamos dermos mezenchiminės kamieninės ląstelės yra įšvirkščiamos į minkštojo arba kietojo audinio defekt</w:t>
      </w:r>
      <w:r w:rsidR="008632E9" w:rsidRPr="00A5028F">
        <w:rPr>
          <w:rFonts w:ascii="Helvetica" w:hAnsi="Helvetica" w:cs="Arial"/>
          <w:sz w:val="20"/>
          <w:szCs w:val="24"/>
          <w:lang w:val="lt-LT"/>
        </w:rPr>
        <w:t>o vietą</w:t>
      </w:r>
      <w:r w:rsidRPr="00A5028F">
        <w:rPr>
          <w:rFonts w:ascii="Helvetica" w:hAnsi="Helvetica" w:cs="Arial"/>
          <w:sz w:val="20"/>
          <w:szCs w:val="24"/>
          <w:lang w:val="lt-LT"/>
        </w:rPr>
        <w:t>.</w:t>
      </w:r>
    </w:p>
    <w:p w14:paraId="6661368F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76FA05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8. Kompozicija, skirta naudoti pagal 7 punktą, kur audinio defektas yra trauma arba nudegimas.</w:t>
      </w:r>
    </w:p>
    <w:p w14:paraId="01626524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CEC8F5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9. Matrica, pasėta su odos kamieninių ląstelių populiacija, kur bent 95 % odos kamieninių ląstelių populiacijos yra ABCB5</w:t>
      </w:r>
      <w:r w:rsidRPr="00A5028F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dermos mezenchiminės kamieninės ląstelės.</w:t>
      </w:r>
    </w:p>
    <w:p w14:paraId="36001F4B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BD5FB5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10. Matrica pagal 9 punktą, kur matrica yra suformuota taip, kad užpildytų audinio defektą.</w:t>
      </w:r>
    </w:p>
    <w:p w14:paraId="250D65F7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0D8BF3" w14:textId="77777777" w:rsidR="00792C7E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>11. Matrica pagal 9 punktą, kur matrica yra kolageno matrica.</w:t>
      </w:r>
    </w:p>
    <w:p w14:paraId="38BEAD3D" w14:textId="77777777" w:rsidR="00792C7E" w:rsidRPr="00A5028F" w:rsidRDefault="00792C7E" w:rsidP="00A5028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08CD56" w14:textId="77777777" w:rsidR="007C6593" w:rsidRPr="00A5028F" w:rsidRDefault="00792C7E" w:rsidP="00A502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5028F">
        <w:rPr>
          <w:rFonts w:ascii="Helvetica" w:hAnsi="Helvetica" w:cs="Arial"/>
          <w:sz w:val="20"/>
          <w:szCs w:val="24"/>
          <w:lang w:val="lt-LT"/>
        </w:rPr>
        <w:t xml:space="preserve">12. ABCB5 </w:t>
      </w:r>
      <w:r w:rsidR="00010A56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teigiamų dermos mezenchiminių kamieninių ląstelių kompozicija, skirta naudoti </w:t>
      </w:r>
      <w:r w:rsidR="00010A56" w:rsidRPr="00A5028F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A5028F">
        <w:rPr>
          <w:rFonts w:ascii="Helvetica" w:hAnsi="Helvetica" w:cs="Arial"/>
          <w:sz w:val="20"/>
          <w:szCs w:val="24"/>
          <w:lang w:val="lt-LT"/>
        </w:rPr>
        <w:t>pažeistos ragenos atstatym</w:t>
      </w:r>
      <w:r w:rsidR="00010A56" w:rsidRPr="00A5028F">
        <w:rPr>
          <w:rFonts w:ascii="Helvetica" w:hAnsi="Helvetica" w:cs="Arial"/>
          <w:sz w:val="20"/>
          <w:szCs w:val="24"/>
          <w:lang w:val="lt-LT"/>
        </w:rPr>
        <w:t>ą</w:t>
      </w:r>
      <w:r w:rsidRPr="00A5028F">
        <w:rPr>
          <w:rFonts w:ascii="Helvetica" w:hAnsi="Helvetica" w:cs="Arial"/>
          <w:sz w:val="20"/>
          <w:szCs w:val="24"/>
          <w:lang w:val="lt-LT"/>
        </w:rPr>
        <w:t xml:space="preserve"> subjektui, turinčiam pažeistą rageną, kur ABCB5 </w:t>
      </w:r>
      <w:r w:rsidR="00010A56" w:rsidRPr="00A5028F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A5028F">
        <w:rPr>
          <w:rFonts w:ascii="Helvetica" w:hAnsi="Helvetica" w:cs="Arial"/>
          <w:sz w:val="20"/>
          <w:szCs w:val="24"/>
          <w:lang w:val="lt-LT"/>
        </w:rPr>
        <w:t>teigiamų dermos mezenchiminių kamieninių ląstelių kompozicija</w:t>
      </w:r>
      <w:r w:rsidR="00010A56" w:rsidRPr="00A5028F">
        <w:rPr>
          <w:rFonts w:ascii="Helvetica" w:hAnsi="Helvetica" w:cs="Arial"/>
          <w:sz w:val="20"/>
          <w:szCs w:val="24"/>
          <w:lang w:val="lt-LT"/>
        </w:rPr>
        <w:t xml:space="preserve"> yra įvedama subjektui</w:t>
      </w:r>
      <w:r w:rsidRPr="00A5028F">
        <w:rPr>
          <w:rFonts w:ascii="Helvetica" w:hAnsi="Helvetica" w:cs="Arial"/>
          <w:sz w:val="20"/>
          <w:szCs w:val="24"/>
          <w:lang w:val="lt-LT"/>
        </w:rPr>
        <w:t>.</w:t>
      </w:r>
    </w:p>
    <w:sectPr w:rsidR="007C6593" w:rsidRPr="00A5028F" w:rsidSect="00A5028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58662" w14:textId="77777777" w:rsidR="00F7289B" w:rsidRDefault="00F7289B" w:rsidP="007B0A41">
      <w:pPr>
        <w:spacing w:after="0" w:line="240" w:lineRule="auto"/>
      </w:pPr>
      <w:r>
        <w:separator/>
      </w:r>
    </w:p>
  </w:endnote>
  <w:endnote w:type="continuationSeparator" w:id="0">
    <w:p w14:paraId="2EE449DC" w14:textId="77777777" w:rsidR="00F7289B" w:rsidRDefault="00F7289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55435" w14:textId="77777777" w:rsidR="00F7289B" w:rsidRDefault="00F7289B" w:rsidP="007B0A41">
      <w:pPr>
        <w:spacing w:after="0" w:line="240" w:lineRule="auto"/>
      </w:pPr>
      <w:r>
        <w:separator/>
      </w:r>
    </w:p>
  </w:footnote>
  <w:footnote w:type="continuationSeparator" w:id="0">
    <w:p w14:paraId="3CDD3664" w14:textId="77777777" w:rsidR="00F7289B" w:rsidRDefault="00F7289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7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92D0B"/>
    <w:rsid w:val="001020EB"/>
    <w:rsid w:val="00120AC9"/>
    <w:rsid w:val="00121D84"/>
    <w:rsid w:val="001308ED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316FB7"/>
    <w:rsid w:val="00360E2B"/>
    <w:rsid w:val="003700E9"/>
    <w:rsid w:val="00374D1D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309E7"/>
    <w:rsid w:val="00837B1E"/>
    <w:rsid w:val="00851ABA"/>
    <w:rsid w:val="008632E9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33E8F"/>
    <w:rsid w:val="00A4282B"/>
    <w:rsid w:val="00A5028F"/>
    <w:rsid w:val="00A51B6C"/>
    <w:rsid w:val="00A534B9"/>
    <w:rsid w:val="00AA3A1F"/>
    <w:rsid w:val="00AB4B0F"/>
    <w:rsid w:val="00AC4BC1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916D1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5BB6"/>
    <w:rsid w:val="00D26E30"/>
    <w:rsid w:val="00D30F69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45667"/>
    <w:rsid w:val="00EB03E6"/>
    <w:rsid w:val="00EC3343"/>
    <w:rsid w:val="00F01CE8"/>
    <w:rsid w:val="00F04753"/>
    <w:rsid w:val="00F06564"/>
    <w:rsid w:val="00F26CDE"/>
    <w:rsid w:val="00F37F4D"/>
    <w:rsid w:val="00F5330D"/>
    <w:rsid w:val="00F577D6"/>
    <w:rsid w:val="00F66B57"/>
    <w:rsid w:val="00F7289B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12C7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833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1T05:58:00Z</dcterms:created>
  <dcterms:modified xsi:type="dcterms:W3CDTF">2022-08-11T05:58:00Z</dcterms:modified>
</cp:coreProperties>
</file>